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BA31E" w14:textId="77777777" w:rsidR="009E4C35" w:rsidRPr="00D16CAF" w:rsidRDefault="009E4C35" w:rsidP="009E4C35">
      <w:pPr>
        <w:rPr>
          <w:rFonts w:cstheme="minorHAnsi"/>
        </w:rPr>
      </w:pPr>
    </w:p>
    <w:p w14:paraId="4DED6999" w14:textId="77777777" w:rsidR="009E4C35" w:rsidRPr="00D16CAF" w:rsidRDefault="009E4C35" w:rsidP="009E4C35">
      <w:pPr>
        <w:rPr>
          <w:rFonts w:cstheme="minorHAnsi"/>
        </w:rPr>
      </w:pPr>
    </w:p>
    <w:p w14:paraId="27F8F929" w14:textId="219B3EED" w:rsidR="009E4C35" w:rsidRPr="00B1435F" w:rsidRDefault="00DF1904" w:rsidP="009E4C35">
      <w:pPr>
        <w:jc w:val="center"/>
        <w:rPr>
          <w:rFonts w:cstheme="minorHAnsi"/>
          <w:b/>
          <w:sz w:val="32"/>
        </w:rPr>
      </w:pPr>
      <w:r>
        <w:rPr>
          <w:rFonts w:cstheme="minorHAnsi"/>
          <w:b/>
          <w:sz w:val="32"/>
        </w:rPr>
        <w:t>MIS</w:t>
      </w:r>
      <w:r w:rsidR="000921AF">
        <w:rPr>
          <w:rFonts w:cstheme="minorHAnsi"/>
          <w:b/>
          <w:sz w:val="32"/>
        </w:rPr>
        <w:t>581:</w:t>
      </w:r>
      <w:r w:rsidR="00D16CAF" w:rsidRPr="00B1435F">
        <w:rPr>
          <w:rFonts w:cstheme="minorHAnsi"/>
          <w:b/>
          <w:sz w:val="32"/>
        </w:rPr>
        <w:t xml:space="preserve"> </w:t>
      </w:r>
      <w:r w:rsidR="009E4C35" w:rsidRPr="00B1435F">
        <w:rPr>
          <w:rFonts w:cstheme="minorHAnsi"/>
          <w:b/>
          <w:sz w:val="32"/>
        </w:rPr>
        <w:t xml:space="preserve">Self-Evaluation </w:t>
      </w:r>
      <w:r w:rsidR="00D16CAF" w:rsidRPr="00B1435F">
        <w:rPr>
          <w:rFonts w:cstheme="minorHAnsi"/>
          <w:b/>
          <w:sz w:val="32"/>
        </w:rPr>
        <w:t>Form</w:t>
      </w:r>
    </w:p>
    <w:p w14:paraId="157B66EC" w14:textId="77777777" w:rsidR="009E4C35" w:rsidRPr="00D16CAF" w:rsidRDefault="009E4C35" w:rsidP="009E4C35">
      <w:pPr>
        <w:rPr>
          <w:rFonts w:cstheme="minorHAnsi"/>
        </w:rPr>
      </w:pPr>
    </w:p>
    <w:p w14:paraId="3A283B16" w14:textId="102EF70B" w:rsidR="009E4C35" w:rsidRPr="00D16CAF" w:rsidRDefault="009E4C35" w:rsidP="009E4C35">
      <w:pPr>
        <w:rPr>
          <w:rFonts w:cstheme="minorHAnsi"/>
          <w:b/>
        </w:rPr>
      </w:pPr>
      <w:r w:rsidRPr="00D16CAF">
        <w:rPr>
          <w:rFonts w:cstheme="minorHAnsi"/>
          <w:b/>
        </w:rPr>
        <w:t>Name</w:t>
      </w:r>
      <w:r w:rsidR="00474A51">
        <w:rPr>
          <w:rFonts w:cstheme="minorHAnsi"/>
          <w:b/>
        </w:rPr>
        <w:t xml:space="preserve">: </w:t>
      </w:r>
      <w:r w:rsidR="00C21590">
        <w:rPr>
          <w:rFonts w:cstheme="minorHAnsi"/>
          <w:b/>
        </w:rPr>
        <w:t>Michael Willis</w:t>
      </w:r>
    </w:p>
    <w:p w14:paraId="346F7C2E" w14:textId="77777777" w:rsidR="009E4C35" w:rsidRPr="00D16CAF" w:rsidRDefault="009E4C35" w:rsidP="009E4C35">
      <w:pPr>
        <w:rPr>
          <w:rFonts w:cstheme="minorHAnsi"/>
          <w:b/>
        </w:rPr>
      </w:pPr>
    </w:p>
    <w:p w14:paraId="33FBCB9A" w14:textId="2A87D2E4" w:rsidR="009E4C35" w:rsidRPr="00D16CAF" w:rsidRDefault="009E4C35" w:rsidP="009E4C35">
      <w:pPr>
        <w:rPr>
          <w:rFonts w:cstheme="minorHAnsi"/>
          <w:b/>
        </w:rPr>
      </w:pPr>
      <w:r w:rsidRPr="00D16CAF">
        <w:rPr>
          <w:rFonts w:cstheme="minorHAnsi"/>
          <w:b/>
        </w:rPr>
        <w:t>Title/Topic</w:t>
      </w:r>
      <w:r w:rsidR="00D16CAF">
        <w:rPr>
          <w:rFonts w:cstheme="minorHAnsi"/>
          <w:b/>
        </w:rPr>
        <w:t xml:space="preserve"> of Speech</w:t>
      </w:r>
      <w:r w:rsidR="00474A51">
        <w:rPr>
          <w:rFonts w:cstheme="minorHAnsi"/>
          <w:b/>
        </w:rPr>
        <w:t xml:space="preserve">: </w:t>
      </w:r>
      <w:r w:rsidR="00C21590">
        <w:rPr>
          <w:rFonts w:cstheme="minorHAnsi"/>
          <w:b/>
        </w:rPr>
        <w:t>Current Ratio relationship to Market Capitalization</w:t>
      </w:r>
    </w:p>
    <w:p w14:paraId="5DBE9315" w14:textId="77777777" w:rsidR="009E4C35" w:rsidRPr="00D16CAF" w:rsidRDefault="009E4C35" w:rsidP="009E4C35">
      <w:pPr>
        <w:rPr>
          <w:rFonts w:cstheme="minorHAnsi"/>
        </w:rPr>
      </w:pPr>
    </w:p>
    <w:p w14:paraId="731D790C" w14:textId="7A0D8001" w:rsidR="00474A51" w:rsidRPr="00474A51" w:rsidRDefault="00474A51" w:rsidP="009E4C35">
      <w:pPr>
        <w:rPr>
          <w:rFonts w:cstheme="minorHAnsi"/>
          <w:b/>
        </w:rPr>
      </w:pPr>
      <w:r w:rsidRPr="00474A51">
        <w:rPr>
          <w:rFonts w:cstheme="minorHAnsi"/>
          <w:b/>
        </w:rPr>
        <w:t xml:space="preserve">Please answer the following questions in detail </w:t>
      </w:r>
      <w:r w:rsidRPr="00BD0C3C">
        <w:rPr>
          <w:rFonts w:cstheme="minorHAnsi"/>
          <w:b/>
        </w:rPr>
        <w:t>(</w:t>
      </w:r>
      <w:r w:rsidRPr="00BD0C3C">
        <w:rPr>
          <w:rFonts w:cstheme="minorHAnsi"/>
          <w:b/>
          <w:i/>
        </w:rPr>
        <w:t>meaning a minimum of two complete sentence</w:t>
      </w:r>
      <w:r w:rsidR="00956621" w:rsidRPr="00BD0C3C">
        <w:rPr>
          <w:rFonts w:cstheme="minorHAnsi"/>
          <w:b/>
          <w:i/>
        </w:rPr>
        <w:t>s</w:t>
      </w:r>
      <w:r w:rsidRPr="00BD0C3C">
        <w:rPr>
          <w:rFonts w:cstheme="minorHAnsi"/>
          <w:b/>
          <w:i/>
        </w:rPr>
        <w:t xml:space="preserve"> per question</w:t>
      </w:r>
      <w:r w:rsidRPr="00BD0C3C">
        <w:rPr>
          <w:rFonts w:cstheme="minorHAnsi"/>
          <w:b/>
        </w:rPr>
        <w:t xml:space="preserve">). </w:t>
      </w:r>
      <w:r w:rsidRPr="00474A51">
        <w:rPr>
          <w:rFonts w:cstheme="minorHAnsi"/>
          <w:b/>
        </w:rPr>
        <w:t>Feel free to type your answers after the questions below</w:t>
      </w:r>
      <w:r>
        <w:rPr>
          <w:rFonts w:cstheme="minorHAnsi"/>
          <w:b/>
        </w:rPr>
        <w:t>.</w:t>
      </w:r>
      <w:r w:rsidRPr="00474A51">
        <w:rPr>
          <w:rFonts w:cstheme="minorHAnsi"/>
          <w:b/>
        </w:rPr>
        <w:t xml:space="preserve"> Your completed self-evaluation </w:t>
      </w:r>
      <w:r w:rsidR="00381A31">
        <w:rPr>
          <w:rFonts w:cstheme="minorHAnsi"/>
          <w:b/>
        </w:rPr>
        <w:t>should be uploaded to the Week 1</w:t>
      </w:r>
      <w:r w:rsidRPr="00474A51">
        <w:rPr>
          <w:rFonts w:cstheme="minorHAnsi"/>
          <w:b/>
        </w:rPr>
        <w:t xml:space="preserve"> </w:t>
      </w:r>
      <w:r w:rsidR="000921AF">
        <w:rPr>
          <w:rFonts w:cstheme="minorHAnsi"/>
          <w:b/>
        </w:rPr>
        <w:t xml:space="preserve">Capstone </w:t>
      </w:r>
      <w:r w:rsidR="00DF1904">
        <w:rPr>
          <w:rFonts w:cstheme="minorHAnsi"/>
          <w:b/>
        </w:rPr>
        <w:t>Milestone</w:t>
      </w:r>
      <w:r w:rsidRPr="00474A51">
        <w:rPr>
          <w:rFonts w:cstheme="minorHAnsi"/>
          <w:b/>
        </w:rPr>
        <w:t xml:space="preserve"> page</w:t>
      </w:r>
      <w:r w:rsidR="00DF1904">
        <w:rPr>
          <w:rFonts w:cstheme="minorHAnsi"/>
          <w:b/>
        </w:rPr>
        <w:t xml:space="preserve"> for the self-intro</w:t>
      </w:r>
      <w:r w:rsidR="000921AF">
        <w:rPr>
          <w:rFonts w:cstheme="minorHAnsi"/>
          <w:b/>
        </w:rPr>
        <w:t>duction</w:t>
      </w:r>
      <w:r w:rsidR="00DF1904">
        <w:rPr>
          <w:rFonts w:cstheme="minorHAnsi"/>
          <w:b/>
        </w:rPr>
        <w:t xml:space="preserve"> speech and to</w:t>
      </w:r>
      <w:r w:rsidR="00381A31">
        <w:rPr>
          <w:rFonts w:cstheme="minorHAnsi"/>
          <w:b/>
        </w:rPr>
        <w:t xml:space="preserve"> the Week 8 </w:t>
      </w:r>
      <w:r w:rsidR="000921AF">
        <w:rPr>
          <w:rFonts w:cstheme="minorHAnsi"/>
          <w:b/>
        </w:rPr>
        <w:t>Capstone P</w:t>
      </w:r>
      <w:r w:rsidR="00DF1904">
        <w:rPr>
          <w:rFonts w:cstheme="minorHAnsi"/>
          <w:b/>
        </w:rPr>
        <w:t>roject</w:t>
      </w:r>
      <w:r w:rsidR="00381A31">
        <w:rPr>
          <w:rFonts w:cstheme="minorHAnsi"/>
          <w:b/>
        </w:rPr>
        <w:t xml:space="preserve"> page for the final assignment</w:t>
      </w:r>
      <w:r w:rsidRPr="00474A51">
        <w:rPr>
          <w:rFonts w:cstheme="minorHAnsi"/>
          <w:b/>
        </w:rPr>
        <w:t>.</w:t>
      </w:r>
    </w:p>
    <w:p w14:paraId="0C4F2E21" w14:textId="57A15A9F" w:rsidR="009E4C35" w:rsidRPr="00D16CAF" w:rsidRDefault="009E4C35" w:rsidP="009E4C35">
      <w:pPr>
        <w:rPr>
          <w:rFonts w:cstheme="minorHAnsi"/>
        </w:rPr>
      </w:pPr>
    </w:p>
    <w:p w14:paraId="54A96DF8" w14:textId="794A2203" w:rsidR="009E4C35" w:rsidRDefault="009E4C35" w:rsidP="009E4C35">
      <w:pPr>
        <w:rPr>
          <w:rFonts w:cstheme="minorHAnsi"/>
        </w:rPr>
      </w:pPr>
      <w:r w:rsidRPr="00D16CAF">
        <w:rPr>
          <w:rFonts w:cstheme="minorHAnsi"/>
        </w:rPr>
        <w:t xml:space="preserve">How well did you </w:t>
      </w:r>
      <w:r w:rsidR="00647A52">
        <w:rPr>
          <w:rFonts w:cstheme="minorHAnsi"/>
        </w:rPr>
        <w:t xml:space="preserve">believe that you </w:t>
      </w:r>
      <w:r w:rsidRPr="00D16CAF">
        <w:rPr>
          <w:rFonts w:cstheme="minorHAnsi"/>
        </w:rPr>
        <w:t>explain</w:t>
      </w:r>
      <w:r w:rsidR="00647A52">
        <w:rPr>
          <w:rFonts w:cstheme="minorHAnsi"/>
        </w:rPr>
        <w:t>ed</w:t>
      </w:r>
      <w:r w:rsidRPr="00D16CAF">
        <w:rPr>
          <w:rFonts w:cstheme="minorHAnsi"/>
        </w:rPr>
        <w:t xml:space="preserve"> and support</w:t>
      </w:r>
      <w:r w:rsidR="00647A52">
        <w:rPr>
          <w:rFonts w:cstheme="minorHAnsi"/>
        </w:rPr>
        <w:t>ed</w:t>
      </w:r>
      <w:r w:rsidRPr="00D16CAF">
        <w:rPr>
          <w:rFonts w:cstheme="minorHAnsi"/>
        </w:rPr>
        <w:t xml:space="preserve"> your ideas?</w:t>
      </w:r>
    </w:p>
    <w:p w14:paraId="2C07C4AD" w14:textId="297F0625" w:rsidR="007F7B57" w:rsidRPr="00D16CAF" w:rsidRDefault="007F7B57" w:rsidP="009E4C35">
      <w:pPr>
        <w:rPr>
          <w:rFonts w:cstheme="minorHAnsi"/>
        </w:rPr>
      </w:pPr>
      <w:r>
        <w:rPr>
          <w:rFonts w:cstheme="minorHAnsi"/>
        </w:rPr>
        <w:t>I believe that I explained and supported my ideas rather well.  I think it was limited due to the research results as to what findings I could really visualize, but the ones I could showed the same results.</w:t>
      </w:r>
    </w:p>
    <w:p w14:paraId="02ECB5F6" w14:textId="77777777" w:rsidR="00474A51" w:rsidRDefault="00474A51" w:rsidP="009E4C35">
      <w:pPr>
        <w:rPr>
          <w:rFonts w:cstheme="minorHAnsi"/>
        </w:rPr>
      </w:pPr>
    </w:p>
    <w:p w14:paraId="4E0D634D" w14:textId="77777777" w:rsidR="009E4C35" w:rsidRPr="00D16CAF" w:rsidRDefault="009E4C35" w:rsidP="009E4C35">
      <w:pPr>
        <w:rPr>
          <w:rFonts w:cstheme="minorHAnsi"/>
        </w:rPr>
      </w:pPr>
    </w:p>
    <w:p w14:paraId="62F9E952" w14:textId="359F3FE1" w:rsidR="009E4C35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state your purpose and speaking topic?</w:t>
      </w:r>
    </w:p>
    <w:p w14:paraId="396266CB" w14:textId="5CC417A7" w:rsidR="00A56FB1" w:rsidRPr="00D16CAF" w:rsidRDefault="00A56FB1" w:rsidP="009E4C35">
      <w:pPr>
        <w:rPr>
          <w:rFonts w:cstheme="minorHAnsi"/>
        </w:rPr>
      </w:pPr>
      <w:r>
        <w:rPr>
          <w:rFonts w:cstheme="minorHAnsi"/>
        </w:rPr>
        <w:t>Yes</w:t>
      </w:r>
      <w:r w:rsidR="007F7B57">
        <w:rPr>
          <w:rFonts w:cstheme="minorHAnsi"/>
        </w:rPr>
        <w:t>, I went over the purpose multiple times.  I think that I may have gone over it a bit too many times before actually speaking about the research itself.</w:t>
      </w:r>
    </w:p>
    <w:p w14:paraId="2878D751" w14:textId="77777777" w:rsidR="00474A51" w:rsidRDefault="00474A51" w:rsidP="009E4C35">
      <w:pPr>
        <w:rPr>
          <w:rFonts w:cstheme="minorHAnsi"/>
        </w:rPr>
      </w:pPr>
    </w:p>
    <w:p w14:paraId="3EE900D0" w14:textId="77777777" w:rsidR="009E4C35" w:rsidRPr="00D16CAF" w:rsidRDefault="009E4C35" w:rsidP="009E4C35">
      <w:pPr>
        <w:rPr>
          <w:rFonts w:cstheme="minorHAnsi"/>
        </w:rPr>
      </w:pPr>
    </w:p>
    <w:p w14:paraId="0BD102DC" w14:textId="0F823BA2" w:rsidR="009E4C35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state your thesis?</w:t>
      </w:r>
    </w:p>
    <w:p w14:paraId="12367B3D" w14:textId="6E827C30" w:rsidR="00A56FB1" w:rsidRPr="00D16CAF" w:rsidRDefault="00A56FB1" w:rsidP="009E4C35">
      <w:pPr>
        <w:rPr>
          <w:rFonts w:cstheme="minorHAnsi"/>
        </w:rPr>
      </w:pPr>
      <w:r>
        <w:rPr>
          <w:rFonts w:cstheme="minorHAnsi"/>
        </w:rPr>
        <w:t>The thesis was stated within the abstract portion of the presentation.</w:t>
      </w:r>
      <w:r w:rsidR="007F7B57">
        <w:rPr>
          <w:rFonts w:cstheme="minorHAnsi"/>
        </w:rPr>
        <w:t xml:space="preserve">  I thought that portion of the presentation went well and explained what the purpose of the presentation was.</w:t>
      </w:r>
    </w:p>
    <w:p w14:paraId="6C67567C" w14:textId="77777777" w:rsidR="00474A51" w:rsidRDefault="00474A51" w:rsidP="009E4C35">
      <w:pPr>
        <w:rPr>
          <w:rFonts w:cstheme="minorHAnsi"/>
        </w:rPr>
      </w:pPr>
    </w:p>
    <w:p w14:paraId="536DC576" w14:textId="77777777" w:rsidR="009E4C35" w:rsidRPr="00D16CAF" w:rsidRDefault="009E4C35" w:rsidP="009E4C35">
      <w:pPr>
        <w:rPr>
          <w:rFonts w:cstheme="minorHAnsi"/>
        </w:rPr>
      </w:pPr>
    </w:p>
    <w:p w14:paraId="353D27CB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How effective was your introduction?</w:t>
      </w:r>
    </w:p>
    <w:p w14:paraId="062C6E1E" w14:textId="450580C6" w:rsidR="00474A51" w:rsidRDefault="007F7B57" w:rsidP="009E4C35">
      <w:pPr>
        <w:rPr>
          <w:rFonts w:cstheme="minorHAnsi"/>
        </w:rPr>
      </w:pPr>
      <w:r>
        <w:rPr>
          <w:rFonts w:cstheme="minorHAnsi"/>
        </w:rPr>
        <w:t>I think this portion could have gone better I feel like I was nervous at first but settled down as the presentation went on.  The begging was however rehearsed far more often so I felt it was more polished than the second half.</w:t>
      </w:r>
    </w:p>
    <w:p w14:paraId="7189206E" w14:textId="77777777" w:rsidR="009E4C35" w:rsidRPr="00D16CAF" w:rsidRDefault="009E4C35" w:rsidP="009E4C35">
      <w:pPr>
        <w:rPr>
          <w:rFonts w:cstheme="minorHAnsi"/>
        </w:rPr>
      </w:pPr>
    </w:p>
    <w:p w14:paraId="34AE0A42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preview your main points?</w:t>
      </w:r>
    </w:p>
    <w:p w14:paraId="13CC47D7" w14:textId="51240B4E" w:rsidR="00474A51" w:rsidRDefault="007F7B57" w:rsidP="009E4C35">
      <w:pPr>
        <w:rPr>
          <w:rFonts w:cstheme="minorHAnsi"/>
        </w:rPr>
      </w:pPr>
      <w:r>
        <w:rPr>
          <w:rFonts w:cstheme="minorHAnsi"/>
        </w:rPr>
        <w:t>Yes, I went through the main points in the first few slides.  I then went over them again later in the presentation.</w:t>
      </w:r>
    </w:p>
    <w:p w14:paraId="1EECCFFC" w14:textId="77777777" w:rsidR="009E4C35" w:rsidRPr="00D16CAF" w:rsidRDefault="009E4C35" w:rsidP="009E4C35">
      <w:pPr>
        <w:rPr>
          <w:rFonts w:cstheme="minorHAnsi"/>
        </w:rPr>
      </w:pPr>
    </w:p>
    <w:p w14:paraId="7DF3B7F5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How effectively did you use transitions?</w:t>
      </w:r>
    </w:p>
    <w:p w14:paraId="09E521CD" w14:textId="4AAEADB0" w:rsidR="00474A51" w:rsidRDefault="007F7B57" w:rsidP="009E4C35">
      <w:pPr>
        <w:rPr>
          <w:rFonts w:cstheme="minorHAnsi"/>
        </w:rPr>
      </w:pPr>
      <w:r>
        <w:rPr>
          <w:rFonts w:cstheme="minorHAnsi"/>
        </w:rPr>
        <w:t>I do not think that I used great transitions as I was often on the next slide in my head rationally but had forgotten to move the slide forward.  I would then turn the slide and be a bit confused that I thought I was on it already.</w:t>
      </w:r>
    </w:p>
    <w:p w14:paraId="364E6940" w14:textId="77777777" w:rsidR="009E4C35" w:rsidRPr="00D16CAF" w:rsidRDefault="009E4C35" w:rsidP="009E4C35">
      <w:pPr>
        <w:rPr>
          <w:rFonts w:cstheme="minorHAnsi"/>
        </w:rPr>
      </w:pPr>
    </w:p>
    <w:p w14:paraId="7928836E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provide adequate nonverbal support?</w:t>
      </w:r>
    </w:p>
    <w:p w14:paraId="2247023B" w14:textId="674E76B8" w:rsidR="00474A51" w:rsidRDefault="007F7B57" w:rsidP="009E4C35">
      <w:pPr>
        <w:rPr>
          <w:rFonts w:cstheme="minorHAnsi"/>
        </w:rPr>
      </w:pPr>
      <w:r>
        <w:rPr>
          <w:rFonts w:cstheme="minorHAnsi"/>
        </w:rPr>
        <w:t xml:space="preserve">I believe that there were, I tried to add a few more visuals to make the presentation interesting.  I probably could have added </w:t>
      </w:r>
      <w:proofErr w:type="gramStart"/>
      <w:r>
        <w:rPr>
          <w:rFonts w:cstheme="minorHAnsi"/>
        </w:rPr>
        <w:t>more, but</w:t>
      </w:r>
      <w:proofErr w:type="gramEnd"/>
      <w:r>
        <w:rPr>
          <w:rFonts w:cstheme="minorHAnsi"/>
        </w:rPr>
        <w:t xml:space="preserve"> thought that fewer was better in this case.</w:t>
      </w:r>
    </w:p>
    <w:p w14:paraId="192D613C" w14:textId="77777777" w:rsidR="009E4C35" w:rsidRPr="00D16CAF" w:rsidRDefault="009E4C35" w:rsidP="009E4C35">
      <w:pPr>
        <w:rPr>
          <w:rFonts w:cstheme="minorHAnsi"/>
        </w:rPr>
      </w:pPr>
    </w:p>
    <w:p w14:paraId="7CF7FF6E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lastRenderedPageBreak/>
        <w:t>Did you use visual aids?</w:t>
      </w:r>
    </w:p>
    <w:p w14:paraId="510F077C" w14:textId="0B719C95" w:rsidR="00474A51" w:rsidRDefault="009D48EB" w:rsidP="009E4C35">
      <w:pPr>
        <w:rPr>
          <w:rFonts w:cstheme="minorHAnsi"/>
        </w:rPr>
      </w:pPr>
      <w:r>
        <w:rPr>
          <w:rFonts w:cstheme="minorHAnsi"/>
        </w:rPr>
        <w:t>I did use a few of the reports that the code printed off as visual evidence.  I also used some to explain certain points.</w:t>
      </w:r>
    </w:p>
    <w:p w14:paraId="489F08DF" w14:textId="77777777" w:rsidR="009E4C35" w:rsidRPr="00D16CAF" w:rsidRDefault="009E4C35" w:rsidP="009E4C35">
      <w:pPr>
        <w:rPr>
          <w:rFonts w:cstheme="minorHAnsi"/>
        </w:rPr>
      </w:pPr>
    </w:p>
    <w:p w14:paraId="18243146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cue for closure?</w:t>
      </w:r>
    </w:p>
    <w:p w14:paraId="3F83113D" w14:textId="5AA2DC7A" w:rsidR="00474A51" w:rsidRDefault="009D48EB" w:rsidP="009E4C35">
      <w:pPr>
        <w:rPr>
          <w:rFonts w:cstheme="minorHAnsi"/>
        </w:rPr>
      </w:pPr>
      <w:r>
        <w:rPr>
          <w:rFonts w:cstheme="minorHAnsi"/>
        </w:rPr>
        <w:t>Yes, I thanked the professor, and used a cuing system on my phone to let me know when that should occur.</w:t>
      </w:r>
    </w:p>
    <w:p w14:paraId="22391D97" w14:textId="77777777" w:rsidR="009E4C35" w:rsidRPr="00D16CAF" w:rsidRDefault="009E4C35" w:rsidP="009E4C35">
      <w:pPr>
        <w:rPr>
          <w:rFonts w:cstheme="minorHAnsi"/>
        </w:rPr>
      </w:pPr>
    </w:p>
    <w:p w14:paraId="0430E7D3" w14:textId="77777777" w:rsidR="009E4C35" w:rsidRPr="00D16CAF" w:rsidRDefault="00D16CAF" w:rsidP="009E4C35">
      <w:pPr>
        <w:rPr>
          <w:rFonts w:cstheme="minorHAnsi"/>
        </w:rPr>
      </w:pPr>
      <w:r>
        <w:rPr>
          <w:rFonts w:cstheme="minorHAnsi"/>
        </w:rPr>
        <w:t>Did you restate your thesis and main points?</w:t>
      </w:r>
    </w:p>
    <w:p w14:paraId="633A4571" w14:textId="725B5D60" w:rsidR="00474A51" w:rsidRDefault="009D48EB" w:rsidP="009E4C35">
      <w:pPr>
        <w:rPr>
          <w:rFonts w:cstheme="minorHAnsi"/>
        </w:rPr>
      </w:pPr>
      <w:r>
        <w:rPr>
          <w:rFonts w:cstheme="minorHAnsi"/>
        </w:rPr>
        <w:t>I did, not word for word, but went over the points and the results that were just identified in the findings section.  It was a</w:t>
      </w:r>
      <w:r w:rsidR="0092778D">
        <w:rPr>
          <w:rFonts w:cstheme="minorHAnsi"/>
        </w:rPr>
        <w:t xml:space="preserve"> </w:t>
      </w:r>
      <w:r>
        <w:rPr>
          <w:rFonts w:cstheme="minorHAnsi"/>
        </w:rPr>
        <w:t>little disjointed as for multiple recordings they kept stopping around the same length and I was not sure why so had to upload 2 videos.</w:t>
      </w:r>
    </w:p>
    <w:p w14:paraId="4D86FE4E" w14:textId="77777777" w:rsidR="009E4C35" w:rsidRPr="00D16CAF" w:rsidRDefault="009E4C35" w:rsidP="009E4C35">
      <w:pPr>
        <w:rPr>
          <w:rFonts w:cstheme="minorHAnsi"/>
        </w:rPr>
      </w:pPr>
    </w:p>
    <w:p w14:paraId="33198591" w14:textId="7525CECF" w:rsidR="00DF1904" w:rsidRDefault="00DF1904"/>
    <w:p w14:paraId="467BD1D0" w14:textId="3849C013" w:rsidR="00DF1904" w:rsidRDefault="00DF1904">
      <w:r>
        <w:t xml:space="preserve">What is the link to your </w:t>
      </w:r>
      <w:proofErr w:type="spellStart"/>
      <w:r>
        <w:t>Youtube</w:t>
      </w:r>
      <w:proofErr w:type="spellEnd"/>
      <w:r>
        <w:t xml:space="preserve"> video?</w:t>
      </w:r>
    </w:p>
    <w:p w14:paraId="005A7525" w14:textId="294CB08F" w:rsidR="0092778D" w:rsidRDefault="0092778D"/>
    <w:p w14:paraId="7E1E268E" w14:textId="509A4AF7" w:rsidR="0092778D" w:rsidRDefault="00A667A5">
      <w:hyperlink r:id="rId4" w:history="1">
        <w:r w:rsidRPr="00913176">
          <w:rPr>
            <w:rStyle w:val="Hyperlink"/>
          </w:rPr>
          <w:t>https://youtu.be/EGwB-ZIRv80</w:t>
        </w:r>
      </w:hyperlink>
    </w:p>
    <w:p w14:paraId="59075696" w14:textId="10B35300" w:rsidR="00A667A5" w:rsidRDefault="00A667A5">
      <w:r>
        <w:t>Part II</w:t>
      </w:r>
    </w:p>
    <w:p w14:paraId="4A83D741" w14:textId="7207A3E5" w:rsidR="00A667A5" w:rsidRDefault="00A667A5">
      <w:hyperlink r:id="rId5" w:history="1">
        <w:r w:rsidRPr="00913176">
          <w:rPr>
            <w:rStyle w:val="Hyperlink"/>
          </w:rPr>
          <w:t>https://youtu.be/k5a1yMKTqVs</w:t>
        </w:r>
      </w:hyperlink>
    </w:p>
    <w:p w14:paraId="7D9D92F8" w14:textId="77777777" w:rsidR="00A667A5" w:rsidRPr="00D16CAF" w:rsidRDefault="00A667A5"/>
    <w:sectPr w:rsidR="00A667A5" w:rsidRPr="00D16CAF" w:rsidSect="006739DF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0NDcxMzQ2MTA2MjBV0lEKTi0uzszPAykwqgUAAAvsjCwAAAA="/>
  </w:docVars>
  <w:rsids>
    <w:rsidRoot w:val="009E4C35"/>
    <w:rsid w:val="000921AF"/>
    <w:rsid w:val="001F792A"/>
    <w:rsid w:val="00351443"/>
    <w:rsid w:val="00381A31"/>
    <w:rsid w:val="003C5C6A"/>
    <w:rsid w:val="004031D2"/>
    <w:rsid w:val="00474A51"/>
    <w:rsid w:val="004B35B9"/>
    <w:rsid w:val="00543A00"/>
    <w:rsid w:val="00647A52"/>
    <w:rsid w:val="006739DF"/>
    <w:rsid w:val="006B57F9"/>
    <w:rsid w:val="007F7B57"/>
    <w:rsid w:val="0092778D"/>
    <w:rsid w:val="00956621"/>
    <w:rsid w:val="009D48EB"/>
    <w:rsid w:val="009E4C35"/>
    <w:rsid w:val="00A56FB1"/>
    <w:rsid w:val="00A667A5"/>
    <w:rsid w:val="00B1435F"/>
    <w:rsid w:val="00B674DC"/>
    <w:rsid w:val="00BD0C3C"/>
    <w:rsid w:val="00C21590"/>
    <w:rsid w:val="00D137AF"/>
    <w:rsid w:val="00D16CAF"/>
    <w:rsid w:val="00DF19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A407FC"/>
  <w15:docId w15:val="{74F2AC8B-72EF-442E-8695-06BB122B8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4C35"/>
    <w:rPr>
      <w:rFonts w:ascii="Calibri" w:eastAsia="Calibri" w:hAnsi="Calibri"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rsid w:val="00474A51"/>
    <w:rPr>
      <w:sz w:val="18"/>
      <w:szCs w:val="18"/>
    </w:rPr>
  </w:style>
  <w:style w:type="paragraph" w:styleId="CommentText">
    <w:name w:val="annotation text"/>
    <w:basedOn w:val="Normal"/>
    <w:link w:val="CommentTextChar"/>
    <w:rsid w:val="00474A51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rsid w:val="00474A51"/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4A51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4A51"/>
    <w:rPr>
      <w:rFonts w:ascii="Lucida Grande" w:eastAsia="Calibri" w:hAnsi="Lucida Grande" w:cs="Calibr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74D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74DC"/>
    <w:rPr>
      <w:rFonts w:ascii="Calibri" w:eastAsia="Calibri" w:hAnsi="Calibri" w:cs="Calibri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667A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67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youtu.be/k5a1yMKTqVs" TargetMode="External"/><Relationship Id="rId4" Type="http://schemas.openxmlformats.org/officeDocument/2006/relationships/hyperlink" Target="https://youtu.be/EGwB-ZIRv8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30</Words>
  <Characters>245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 Wentworth</dc:creator>
  <cp:lastModifiedBy>Willis, Michael (Denver)</cp:lastModifiedBy>
  <cp:revision>4</cp:revision>
  <dcterms:created xsi:type="dcterms:W3CDTF">2022-10-09T04:18:00Z</dcterms:created>
  <dcterms:modified xsi:type="dcterms:W3CDTF">2022-10-09T04:22:00Z</dcterms:modified>
</cp:coreProperties>
</file>